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75F94E" w14:textId="05E3122C" w:rsidR="00185AED" w:rsidRPr="00A74916" w:rsidRDefault="00A74916" w:rsidP="00185AED">
      <w:pPr>
        <w:spacing w:line="0" w:lineRule="atLeast"/>
        <w:ind w:right="20"/>
        <w:jc w:val="center"/>
        <w:rPr>
          <w:rFonts w:asciiTheme="majorHAnsi" w:hAnsiTheme="majorHAnsi" w:cstheme="majorHAnsi"/>
          <w:b/>
          <w:sz w:val="28"/>
          <w:szCs w:val="24"/>
          <w:lang w:val="id-ID"/>
        </w:rPr>
      </w:pPr>
      <w:r>
        <w:rPr>
          <w:rFonts w:asciiTheme="majorHAnsi" w:hAnsiTheme="majorHAnsi" w:cstheme="majorHAnsi"/>
          <w:b/>
          <w:sz w:val="28"/>
          <w:szCs w:val="24"/>
          <w:lang w:val="id-ID"/>
        </w:rPr>
        <w:t xml:space="preserve">SURAT PERNYATAAN </w:t>
      </w:r>
    </w:p>
    <w:p w14:paraId="08EA040D" w14:textId="77777777" w:rsidR="00185AED" w:rsidRPr="00CD1296" w:rsidRDefault="00185AED" w:rsidP="00185AED">
      <w:pPr>
        <w:spacing w:line="53" w:lineRule="exact"/>
        <w:rPr>
          <w:rFonts w:asciiTheme="majorHAnsi" w:eastAsia="Times New Roman" w:hAnsiTheme="majorHAnsi" w:cstheme="majorHAnsi"/>
          <w:sz w:val="28"/>
          <w:szCs w:val="24"/>
        </w:rPr>
      </w:pPr>
    </w:p>
    <w:p w14:paraId="14AA0A9E" w14:textId="2C155604" w:rsidR="00185AED" w:rsidRPr="00CD1296" w:rsidRDefault="00185AED" w:rsidP="00185AED">
      <w:pPr>
        <w:spacing w:line="0" w:lineRule="atLeast"/>
        <w:ind w:right="20"/>
        <w:jc w:val="center"/>
        <w:rPr>
          <w:rFonts w:asciiTheme="majorHAnsi" w:hAnsiTheme="majorHAnsi" w:cstheme="majorHAnsi"/>
          <w:b/>
          <w:sz w:val="28"/>
          <w:szCs w:val="24"/>
        </w:rPr>
      </w:pPr>
      <w:r w:rsidRPr="00CD1296">
        <w:rPr>
          <w:rFonts w:asciiTheme="majorHAnsi" w:hAnsiTheme="majorHAnsi" w:cstheme="majorHAnsi"/>
          <w:b/>
          <w:sz w:val="28"/>
          <w:szCs w:val="24"/>
        </w:rPr>
        <w:t xml:space="preserve">PROGRAM MAGANG </w:t>
      </w:r>
      <w:r w:rsidR="00A74916">
        <w:rPr>
          <w:rFonts w:asciiTheme="majorHAnsi" w:hAnsiTheme="majorHAnsi" w:cstheme="majorHAnsi"/>
          <w:b/>
          <w:sz w:val="28"/>
          <w:szCs w:val="24"/>
          <w:lang w:val="id-ID"/>
        </w:rPr>
        <w:t>INDUSTRI (</w:t>
      </w:r>
      <w:r w:rsidRPr="00CD1296">
        <w:rPr>
          <w:rFonts w:asciiTheme="majorHAnsi" w:hAnsiTheme="majorHAnsi" w:cstheme="majorHAnsi"/>
          <w:b/>
          <w:sz w:val="28"/>
          <w:szCs w:val="24"/>
        </w:rPr>
        <w:t>MAHASISWA</w:t>
      </w:r>
      <w:r w:rsidR="00A74916">
        <w:rPr>
          <w:rFonts w:asciiTheme="majorHAnsi" w:hAnsiTheme="majorHAnsi" w:cstheme="majorHAnsi"/>
          <w:b/>
          <w:sz w:val="28"/>
          <w:szCs w:val="24"/>
          <w:lang w:val="id-ID"/>
        </w:rPr>
        <w:t>)-MBKM</w:t>
      </w:r>
      <w:r w:rsidRPr="00CD1296">
        <w:rPr>
          <w:rFonts w:asciiTheme="majorHAnsi" w:hAnsiTheme="majorHAnsi" w:cstheme="majorHAnsi"/>
          <w:b/>
          <w:sz w:val="28"/>
          <w:szCs w:val="24"/>
        </w:rPr>
        <w:t xml:space="preserve"> </w:t>
      </w:r>
    </w:p>
    <w:p w14:paraId="5A660319" w14:textId="5E2E91B3" w:rsidR="00185AED" w:rsidRDefault="00185AED" w:rsidP="00185AED">
      <w:pPr>
        <w:spacing w:line="348" w:lineRule="exact"/>
        <w:rPr>
          <w:rFonts w:asciiTheme="majorHAnsi" w:eastAsia="Times New Roman" w:hAnsiTheme="majorHAnsi" w:cstheme="majorHAnsi"/>
          <w:sz w:val="24"/>
          <w:szCs w:val="24"/>
        </w:rPr>
      </w:pPr>
    </w:p>
    <w:p w14:paraId="1691BCA9" w14:textId="23E5F27F" w:rsidR="00185AED" w:rsidRPr="00CD1296" w:rsidRDefault="00185AED" w:rsidP="00CD12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CD1296">
        <w:rPr>
          <w:rFonts w:asciiTheme="majorHAnsi" w:hAnsiTheme="majorHAnsi" w:cstheme="majorHAnsi"/>
          <w:sz w:val="24"/>
          <w:szCs w:val="24"/>
        </w:rPr>
        <w:t>Saya yang bertanda tangan di bawah ini:</w:t>
      </w:r>
    </w:p>
    <w:p w14:paraId="6FFF6C6B" w14:textId="77777777" w:rsidR="00185AED" w:rsidRPr="00CD1296" w:rsidRDefault="00185AED" w:rsidP="00CD12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</w:rPr>
      </w:pPr>
    </w:p>
    <w:tbl>
      <w:tblPr>
        <w:tblStyle w:val="KisiTabel"/>
        <w:tblW w:w="153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18"/>
        <w:gridCol w:w="11483"/>
      </w:tblGrid>
      <w:tr w:rsidR="00185AED" w:rsidRPr="00CD1296" w14:paraId="4003FA7A" w14:textId="77777777" w:rsidTr="009C7B63">
        <w:tc>
          <w:tcPr>
            <w:tcW w:w="2410" w:type="dxa"/>
          </w:tcPr>
          <w:p w14:paraId="34EF3A96" w14:textId="77777777" w:rsidR="00185AED" w:rsidRPr="00CD1296" w:rsidRDefault="00185AED" w:rsidP="00CD1296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>Nama Lengkap</w:t>
            </w:r>
          </w:p>
        </w:tc>
        <w:tc>
          <w:tcPr>
            <w:tcW w:w="1418" w:type="dxa"/>
          </w:tcPr>
          <w:p w14:paraId="58A74DC1" w14:textId="09942F09" w:rsidR="00185AED" w:rsidRPr="00CD1296" w:rsidRDefault="00185AED" w:rsidP="00CD1296">
            <w:pPr>
              <w:spacing w:line="276" w:lineRule="auto"/>
              <w:ind w:right="2190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 xml:space="preserve">: </w:t>
            </w:r>
          </w:p>
        </w:tc>
        <w:tc>
          <w:tcPr>
            <w:tcW w:w="11483" w:type="dxa"/>
          </w:tcPr>
          <w:p w14:paraId="255EC6F9" w14:textId="77777777" w:rsidR="00185AED" w:rsidRPr="00CD1296" w:rsidRDefault="00185AED" w:rsidP="00CD1296">
            <w:pPr>
              <w:spacing w:line="276" w:lineRule="auto"/>
              <w:ind w:right="219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185AED" w:rsidRPr="00CD1296" w14:paraId="0AE6C3C2" w14:textId="77777777" w:rsidTr="009C7B63">
        <w:tc>
          <w:tcPr>
            <w:tcW w:w="2410" w:type="dxa"/>
          </w:tcPr>
          <w:p w14:paraId="73ACE0C0" w14:textId="365C2F6D" w:rsidR="00185AED" w:rsidRPr="00CD1296" w:rsidRDefault="00185AED" w:rsidP="00CD1296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>NIM</w:t>
            </w:r>
          </w:p>
        </w:tc>
        <w:tc>
          <w:tcPr>
            <w:tcW w:w="1418" w:type="dxa"/>
          </w:tcPr>
          <w:p w14:paraId="4A371C10" w14:textId="5B78AF9F" w:rsidR="00185AED" w:rsidRPr="00CD1296" w:rsidRDefault="00185AED" w:rsidP="00CD1296">
            <w:pPr>
              <w:spacing w:line="276" w:lineRule="auto"/>
              <w:ind w:right="2190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 xml:space="preserve">: </w:t>
            </w:r>
          </w:p>
        </w:tc>
        <w:tc>
          <w:tcPr>
            <w:tcW w:w="11483" w:type="dxa"/>
          </w:tcPr>
          <w:p w14:paraId="3F3C6475" w14:textId="77777777" w:rsidR="00185AED" w:rsidRPr="00CD1296" w:rsidRDefault="00185AED" w:rsidP="00CD1296">
            <w:pPr>
              <w:spacing w:line="276" w:lineRule="auto"/>
              <w:ind w:right="219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185AED" w:rsidRPr="00CD1296" w14:paraId="33832B98" w14:textId="77777777" w:rsidTr="009C7B63">
        <w:tc>
          <w:tcPr>
            <w:tcW w:w="2410" w:type="dxa"/>
          </w:tcPr>
          <w:p w14:paraId="51F0A87E" w14:textId="49919A97" w:rsidR="00185AED" w:rsidRPr="00A74916" w:rsidRDefault="00185AED" w:rsidP="00CD1296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id-ID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 xml:space="preserve">No. </w:t>
            </w:r>
            <w:r w:rsidR="00CD1296" w:rsidRPr="00CD1296">
              <w:rPr>
                <w:rFonts w:asciiTheme="majorHAnsi" w:hAnsiTheme="majorHAnsi" w:cstheme="majorHAnsi"/>
                <w:sz w:val="24"/>
                <w:szCs w:val="24"/>
              </w:rPr>
              <w:t>Handphone</w:t>
            </w:r>
            <w:r w:rsidR="00A74916">
              <w:rPr>
                <w:rFonts w:asciiTheme="majorHAnsi" w:hAnsiTheme="majorHAnsi" w:cstheme="majorHAnsi"/>
                <w:sz w:val="24"/>
                <w:szCs w:val="24"/>
                <w:lang w:val="id-ID"/>
              </w:rPr>
              <w:t>/Email</w:t>
            </w:r>
          </w:p>
        </w:tc>
        <w:tc>
          <w:tcPr>
            <w:tcW w:w="1418" w:type="dxa"/>
          </w:tcPr>
          <w:p w14:paraId="187CBA66" w14:textId="34A562DE" w:rsidR="00185AED" w:rsidRPr="00CD1296" w:rsidRDefault="00185AED" w:rsidP="00CD1296">
            <w:pPr>
              <w:spacing w:line="276" w:lineRule="auto"/>
              <w:ind w:right="2190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 xml:space="preserve">: </w:t>
            </w:r>
          </w:p>
        </w:tc>
        <w:tc>
          <w:tcPr>
            <w:tcW w:w="11483" w:type="dxa"/>
          </w:tcPr>
          <w:p w14:paraId="04079F9E" w14:textId="77777777" w:rsidR="00185AED" w:rsidRPr="00CD1296" w:rsidRDefault="00185AED" w:rsidP="00CD1296">
            <w:pPr>
              <w:spacing w:line="276" w:lineRule="auto"/>
              <w:ind w:right="219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185AED" w:rsidRPr="00CD1296" w14:paraId="088A5F95" w14:textId="77777777" w:rsidTr="009C7B63">
        <w:tc>
          <w:tcPr>
            <w:tcW w:w="2410" w:type="dxa"/>
          </w:tcPr>
          <w:p w14:paraId="4A2C2CBA" w14:textId="6198ADF0" w:rsidR="00185AED" w:rsidRPr="00CD1296" w:rsidRDefault="00185AED" w:rsidP="00CD1296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>Program Studi</w:t>
            </w:r>
            <w:r w:rsidR="009C7B63">
              <w:rPr>
                <w:rFonts w:asciiTheme="majorHAnsi" w:hAnsiTheme="majorHAnsi" w:cstheme="majorHAnsi"/>
                <w:sz w:val="24"/>
                <w:szCs w:val="24"/>
              </w:rPr>
              <w:t>/Jurusan</w:t>
            </w:r>
          </w:p>
        </w:tc>
        <w:tc>
          <w:tcPr>
            <w:tcW w:w="1418" w:type="dxa"/>
          </w:tcPr>
          <w:p w14:paraId="1BBCB27D" w14:textId="47CEAD2C" w:rsidR="00185AED" w:rsidRPr="00CD1296" w:rsidRDefault="00185AED" w:rsidP="00CD1296">
            <w:pPr>
              <w:spacing w:line="276" w:lineRule="auto"/>
              <w:ind w:right="137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 xml:space="preserve">: </w:t>
            </w:r>
          </w:p>
        </w:tc>
        <w:tc>
          <w:tcPr>
            <w:tcW w:w="11483" w:type="dxa"/>
          </w:tcPr>
          <w:p w14:paraId="311833DC" w14:textId="77777777" w:rsidR="00185AED" w:rsidRPr="00CD1296" w:rsidRDefault="00185AED" w:rsidP="00CD1296">
            <w:pPr>
              <w:spacing w:line="276" w:lineRule="auto"/>
              <w:ind w:right="525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D1296" w:rsidRPr="00CD1296" w14:paraId="6D99D57A" w14:textId="77777777" w:rsidTr="009C7B63">
        <w:tc>
          <w:tcPr>
            <w:tcW w:w="2410" w:type="dxa"/>
          </w:tcPr>
          <w:p w14:paraId="61582DF1" w14:textId="77777777" w:rsidR="00CD1296" w:rsidRDefault="00CD1296" w:rsidP="00CD1296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>Perguruan Tinggi</w:t>
            </w:r>
          </w:p>
          <w:p w14:paraId="798B3610" w14:textId="7E45A212" w:rsidR="00314607" w:rsidRPr="00314607" w:rsidRDefault="00314607" w:rsidP="00314607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id-ID"/>
              </w:rPr>
            </w:pPr>
            <w:r w:rsidRPr="00314607">
              <w:rPr>
                <w:rFonts w:asciiTheme="majorHAnsi" w:hAnsiTheme="majorHAnsi" w:cstheme="majorHAnsi"/>
                <w:b/>
                <w:sz w:val="24"/>
                <w:szCs w:val="24"/>
                <w:lang w:val="id-ID"/>
              </w:rPr>
              <w:t>Perusahaan Magang yang dituju</w:t>
            </w:r>
            <w:r>
              <w:rPr>
                <w:rFonts w:asciiTheme="majorHAnsi" w:hAnsiTheme="majorHAnsi" w:cstheme="majorHAnsi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1418" w:type="dxa"/>
          </w:tcPr>
          <w:p w14:paraId="4F21DE40" w14:textId="77777777" w:rsidR="00CD1296" w:rsidRDefault="00CD1296" w:rsidP="00CD1296">
            <w:pPr>
              <w:spacing w:line="276" w:lineRule="auto"/>
              <w:ind w:right="137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  <w:p w14:paraId="6CA601B1" w14:textId="509F39F8" w:rsidR="00314607" w:rsidRPr="00314607" w:rsidRDefault="00314607" w:rsidP="00CD1296">
            <w:pPr>
              <w:spacing w:line="276" w:lineRule="auto"/>
              <w:ind w:right="137"/>
              <w:rPr>
                <w:rFonts w:asciiTheme="majorHAnsi" w:hAnsiTheme="majorHAnsi" w:cstheme="majorHAnsi"/>
                <w:sz w:val="24"/>
                <w:szCs w:val="24"/>
                <w:lang w:val="id-ID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id-ID"/>
              </w:rPr>
              <w:t xml:space="preserve">:   </w:t>
            </w:r>
          </w:p>
        </w:tc>
        <w:tc>
          <w:tcPr>
            <w:tcW w:w="11483" w:type="dxa"/>
          </w:tcPr>
          <w:p w14:paraId="379BC323" w14:textId="77777777" w:rsidR="00CD1296" w:rsidRPr="00CD1296" w:rsidRDefault="00CD1296" w:rsidP="00CD1296">
            <w:pPr>
              <w:spacing w:line="276" w:lineRule="auto"/>
              <w:ind w:right="219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0CF66BB7" w14:textId="77777777" w:rsidR="00CD1296" w:rsidRPr="00CD1296" w:rsidRDefault="00CD1296" w:rsidP="00CD1296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0F12D1DD" w14:textId="7D85B179" w:rsidR="00185AED" w:rsidRPr="00CD1296" w:rsidRDefault="00185AED" w:rsidP="00CD1296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CD1296">
        <w:rPr>
          <w:rFonts w:asciiTheme="majorHAnsi" w:hAnsiTheme="majorHAnsi" w:cstheme="majorHAnsi"/>
          <w:sz w:val="24"/>
          <w:szCs w:val="24"/>
        </w:rPr>
        <w:t xml:space="preserve">Menyatakan </w:t>
      </w:r>
      <w:r w:rsidRPr="00CD1296">
        <w:rPr>
          <w:rFonts w:asciiTheme="majorHAnsi" w:hAnsiTheme="majorHAnsi" w:cstheme="majorHAnsi"/>
          <w:b/>
          <w:sz w:val="24"/>
          <w:szCs w:val="24"/>
        </w:rPr>
        <w:t>BERSEDIA dan SETUJU</w:t>
      </w:r>
      <w:r w:rsidRPr="00CD1296">
        <w:rPr>
          <w:rFonts w:asciiTheme="majorHAnsi" w:hAnsiTheme="majorHAnsi" w:cstheme="majorHAnsi"/>
          <w:sz w:val="24"/>
          <w:szCs w:val="24"/>
        </w:rPr>
        <w:t xml:space="preserve"> menjalankan MAGANG sebaik-baiknya, sesuai ketentuan di bawah ini:</w:t>
      </w:r>
    </w:p>
    <w:p w14:paraId="6009C979" w14:textId="77777777" w:rsidR="00185AED" w:rsidRPr="00CD1296" w:rsidRDefault="00185AED" w:rsidP="00CD1296">
      <w:pPr>
        <w:spacing w:line="276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</w:p>
    <w:p w14:paraId="3F6F6A98" w14:textId="634DD6B0" w:rsidR="00CD1296" w:rsidRPr="00CD1296" w:rsidRDefault="00185AED" w:rsidP="00CD1296">
      <w:pPr>
        <w:numPr>
          <w:ilvl w:val="0"/>
          <w:numId w:val="1"/>
        </w:numPr>
        <w:tabs>
          <w:tab w:val="left" w:pos="720"/>
        </w:tabs>
        <w:spacing w:line="276" w:lineRule="auto"/>
        <w:ind w:left="720" w:right="20" w:hanging="360"/>
        <w:jc w:val="both"/>
        <w:rPr>
          <w:rFonts w:asciiTheme="majorHAnsi" w:hAnsiTheme="majorHAnsi" w:cstheme="majorHAnsi"/>
          <w:sz w:val="24"/>
          <w:szCs w:val="24"/>
        </w:rPr>
      </w:pPr>
      <w:r w:rsidRPr="00CD1296">
        <w:rPr>
          <w:rFonts w:asciiTheme="majorHAnsi" w:hAnsiTheme="majorHAnsi" w:cstheme="majorHAnsi"/>
          <w:sz w:val="24"/>
          <w:szCs w:val="24"/>
        </w:rPr>
        <w:t>Melaksanakan magang selama</w:t>
      </w:r>
      <w:r w:rsidR="00BE4A3F" w:rsidRPr="00CD1296">
        <w:rPr>
          <w:rFonts w:asciiTheme="majorHAnsi" w:hAnsiTheme="majorHAnsi" w:cstheme="majorHAnsi"/>
          <w:sz w:val="24"/>
          <w:szCs w:val="24"/>
        </w:rPr>
        <w:t xml:space="preserve"> </w:t>
      </w:r>
      <w:r w:rsidRPr="00CD1296">
        <w:rPr>
          <w:rFonts w:asciiTheme="majorHAnsi" w:hAnsiTheme="majorHAnsi" w:cstheme="majorHAnsi"/>
          <w:sz w:val="24"/>
          <w:szCs w:val="24"/>
        </w:rPr>
        <w:t>6 bulan</w:t>
      </w:r>
      <w:r w:rsidR="0087762E">
        <w:rPr>
          <w:rFonts w:asciiTheme="majorHAnsi" w:hAnsiTheme="majorHAnsi" w:cstheme="majorHAnsi"/>
          <w:sz w:val="24"/>
          <w:szCs w:val="24"/>
          <w:lang w:val="id-ID"/>
        </w:rPr>
        <w:t xml:space="preserve"> (1 semester)</w:t>
      </w:r>
      <w:r w:rsidRPr="00CD1296">
        <w:rPr>
          <w:rFonts w:asciiTheme="majorHAnsi" w:hAnsiTheme="majorHAnsi" w:cstheme="majorHAnsi"/>
          <w:sz w:val="24"/>
          <w:szCs w:val="24"/>
        </w:rPr>
        <w:t xml:space="preserve"> dan mematuhi selu</w:t>
      </w:r>
      <w:r w:rsidR="00BE4A3F" w:rsidRPr="00CD1296">
        <w:rPr>
          <w:rFonts w:asciiTheme="majorHAnsi" w:hAnsiTheme="majorHAnsi" w:cstheme="majorHAnsi"/>
          <w:sz w:val="24"/>
          <w:szCs w:val="24"/>
        </w:rPr>
        <w:t xml:space="preserve">ruh aturan yang berlaku </w:t>
      </w:r>
      <w:r w:rsidR="00A74916">
        <w:rPr>
          <w:rFonts w:asciiTheme="majorHAnsi" w:hAnsiTheme="majorHAnsi" w:cstheme="majorHAnsi"/>
          <w:sz w:val="24"/>
          <w:szCs w:val="24"/>
          <w:lang w:val="id-ID"/>
        </w:rPr>
        <w:t xml:space="preserve">di </w:t>
      </w:r>
      <w:r w:rsidR="001D0A8C">
        <w:rPr>
          <w:rFonts w:asciiTheme="majorHAnsi" w:hAnsiTheme="majorHAnsi" w:cstheme="majorHAnsi"/>
          <w:sz w:val="24"/>
          <w:szCs w:val="24"/>
        </w:rPr>
        <w:t>Perusahaan tempat magang</w:t>
      </w:r>
    </w:p>
    <w:p w14:paraId="040C21F6" w14:textId="52EAD166" w:rsidR="00CD1296" w:rsidRDefault="00185AED" w:rsidP="00666C3F">
      <w:pPr>
        <w:numPr>
          <w:ilvl w:val="0"/>
          <w:numId w:val="1"/>
        </w:numPr>
        <w:tabs>
          <w:tab w:val="left" w:pos="720"/>
        </w:tabs>
        <w:spacing w:line="276" w:lineRule="auto"/>
        <w:ind w:left="720" w:hanging="360"/>
        <w:jc w:val="both"/>
        <w:rPr>
          <w:rFonts w:asciiTheme="majorHAnsi" w:hAnsiTheme="majorHAnsi" w:cstheme="majorHAnsi"/>
          <w:sz w:val="24"/>
          <w:szCs w:val="24"/>
        </w:rPr>
      </w:pPr>
      <w:r w:rsidRPr="00A74916">
        <w:rPr>
          <w:rFonts w:asciiTheme="majorHAnsi" w:hAnsiTheme="majorHAnsi" w:cstheme="majorHAnsi"/>
          <w:sz w:val="24"/>
          <w:szCs w:val="24"/>
        </w:rPr>
        <w:t xml:space="preserve">Tidak mengundurkan diri </w:t>
      </w:r>
      <w:r w:rsidR="00BE4A3F" w:rsidRPr="00A74916">
        <w:rPr>
          <w:rFonts w:asciiTheme="majorHAnsi" w:hAnsiTheme="majorHAnsi" w:cstheme="majorHAnsi"/>
          <w:sz w:val="24"/>
          <w:szCs w:val="24"/>
        </w:rPr>
        <w:t xml:space="preserve">apabila telah dinyatakan diterima magang </w:t>
      </w:r>
    </w:p>
    <w:p w14:paraId="15700E2C" w14:textId="77777777" w:rsidR="00A74916" w:rsidRPr="00A74916" w:rsidRDefault="00A74916" w:rsidP="00A74916">
      <w:pPr>
        <w:tabs>
          <w:tab w:val="left" w:pos="720"/>
        </w:tabs>
        <w:spacing w:line="276" w:lineRule="auto"/>
        <w:ind w:left="720"/>
        <w:jc w:val="both"/>
        <w:rPr>
          <w:rFonts w:asciiTheme="majorHAnsi" w:hAnsiTheme="majorHAnsi" w:cstheme="majorHAnsi"/>
          <w:sz w:val="24"/>
          <w:szCs w:val="24"/>
        </w:rPr>
      </w:pPr>
    </w:p>
    <w:p w14:paraId="36CDE099" w14:textId="718430CB" w:rsidR="00A74916" w:rsidRDefault="00A74916" w:rsidP="00CD1296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id-ID"/>
        </w:rPr>
      </w:pPr>
      <w:r>
        <w:rPr>
          <w:rFonts w:asciiTheme="majorHAnsi" w:hAnsiTheme="majorHAnsi" w:cstheme="majorHAnsi"/>
          <w:sz w:val="24"/>
          <w:szCs w:val="24"/>
          <w:lang w:val="id-ID"/>
        </w:rPr>
        <w:t xml:space="preserve">Adapun </w:t>
      </w:r>
      <w:r w:rsidRPr="00A74916">
        <w:rPr>
          <w:rFonts w:asciiTheme="majorHAnsi" w:hAnsiTheme="majorHAnsi" w:cstheme="majorHAnsi"/>
          <w:b/>
          <w:sz w:val="24"/>
          <w:szCs w:val="24"/>
          <w:lang w:val="id-ID"/>
        </w:rPr>
        <w:t xml:space="preserve">rencana </w:t>
      </w:r>
      <w:proofErr w:type="spellStart"/>
      <w:r w:rsidRPr="00A74916">
        <w:rPr>
          <w:rFonts w:asciiTheme="majorHAnsi" w:hAnsiTheme="majorHAnsi" w:cstheme="majorHAnsi"/>
          <w:b/>
          <w:sz w:val="24"/>
          <w:szCs w:val="24"/>
          <w:lang w:val="id-ID"/>
        </w:rPr>
        <w:t>matakuliah</w:t>
      </w:r>
      <w:proofErr w:type="spellEnd"/>
      <w:r w:rsidRPr="00A74916">
        <w:rPr>
          <w:rFonts w:asciiTheme="majorHAnsi" w:hAnsiTheme="majorHAnsi" w:cstheme="majorHAnsi"/>
          <w:b/>
          <w:sz w:val="24"/>
          <w:szCs w:val="24"/>
          <w:lang w:val="id-ID"/>
        </w:rPr>
        <w:t xml:space="preserve"> konversi (</w:t>
      </w:r>
      <w:proofErr w:type="spellStart"/>
      <w:r w:rsidRPr="00A74916">
        <w:rPr>
          <w:rFonts w:asciiTheme="majorHAnsi" w:hAnsiTheme="majorHAnsi" w:cstheme="majorHAnsi"/>
          <w:b/>
          <w:sz w:val="24"/>
          <w:szCs w:val="24"/>
          <w:lang w:val="id-ID"/>
        </w:rPr>
        <w:t>ekivalensi</w:t>
      </w:r>
      <w:proofErr w:type="spellEnd"/>
      <w:r w:rsidRPr="00A74916">
        <w:rPr>
          <w:rFonts w:asciiTheme="majorHAnsi" w:hAnsiTheme="majorHAnsi" w:cstheme="majorHAnsi"/>
          <w:b/>
          <w:sz w:val="24"/>
          <w:szCs w:val="24"/>
          <w:lang w:val="id-ID"/>
        </w:rPr>
        <w:t>) beserta SKS</w:t>
      </w:r>
      <w:r>
        <w:rPr>
          <w:rFonts w:asciiTheme="majorHAnsi" w:hAnsiTheme="majorHAnsi" w:cstheme="majorHAnsi"/>
          <w:sz w:val="24"/>
          <w:szCs w:val="24"/>
          <w:lang w:val="id-ID"/>
        </w:rPr>
        <w:t>, pada kegiatan magang ini adalah:</w:t>
      </w:r>
    </w:p>
    <w:p w14:paraId="61BACAE3" w14:textId="3D595D58" w:rsidR="00A74916" w:rsidRPr="00A74916" w:rsidRDefault="00A74916" w:rsidP="00CD1296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id-ID"/>
        </w:rPr>
      </w:pPr>
      <w:r>
        <w:rPr>
          <w:rFonts w:asciiTheme="majorHAnsi" w:hAnsiTheme="majorHAnsi" w:cstheme="majorHAnsi"/>
          <w:sz w:val="24"/>
          <w:szCs w:val="24"/>
          <w:lang w:val="id-ID"/>
        </w:rPr>
        <w:t xml:space="preserve">(1)......................  (2)......................   (3)...................... </w:t>
      </w:r>
      <w:proofErr w:type="spellStart"/>
      <w:r>
        <w:rPr>
          <w:rFonts w:asciiTheme="majorHAnsi" w:hAnsiTheme="majorHAnsi" w:cstheme="majorHAnsi"/>
          <w:sz w:val="24"/>
          <w:szCs w:val="24"/>
          <w:lang w:val="id-ID"/>
        </w:rPr>
        <w:t>dst</w:t>
      </w:r>
      <w:proofErr w:type="spellEnd"/>
    </w:p>
    <w:p w14:paraId="45AF4F5B" w14:textId="77777777" w:rsidR="00A74916" w:rsidRDefault="00A74916" w:rsidP="00CD1296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37AB6F60" w14:textId="0C045F46" w:rsidR="00185AED" w:rsidRPr="00CD1296" w:rsidRDefault="00CD1296" w:rsidP="00CD1296">
      <w:pPr>
        <w:spacing w:line="276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CD1296">
        <w:rPr>
          <w:rFonts w:asciiTheme="majorHAnsi" w:hAnsiTheme="majorHAnsi" w:cstheme="majorHAnsi"/>
          <w:sz w:val="24"/>
          <w:szCs w:val="24"/>
        </w:rPr>
        <w:t xml:space="preserve">Apabila saya melanggar hal-hal yang tertera dalam </w:t>
      </w:r>
      <w:r w:rsidR="00A74916">
        <w:rPr>
          <w:rFonts w:asciiTheme="majorHAnsi" w:hAnsiTheme="majorHAnsi" w:cstheme="majorHAnsi"/>
          <w:sz w:val="24"/>
          <w:szCs w:val="24"/>
          <w:lang w:val="id-ID"/>
        </w:rPr>
        <w:t xml:space="preserve">surat pernyataan </w:t>
      </w:r>
      <w:r w:rsidRPr="00CD1296">
        <w:rPr>
          <w:rFonts w:asciiTheme="majorHAnsi" w:hAnsiTheme="majorHAnsi" w:cstheme="majorHAnsi"/>
          <w:sz w:val="24"/>
          <w:szCs w:val="24"/>
        </w:rPr>
        <w:t>ini, saya bersedia dikenakan sanksi sesuai ketentuan peraturan yang berlaku.</w:t>
      </w:r>
    </w:p>
    <w:p w14:paraId="166360CF" w14:textId="77777777" w:rsidR="00CD1296" w:rsidRPr="00CD1296" w:rsidRDefault="00CD1296" w:rsidP="00CD1296">
      <w:pPr>
        <w:spacing w:line="276" w:lineRule="auto"/>
        <w:ind w:right="20"/>
        <w:jc w:val="both"/>
        <w:rPr>
          <w:rFonts w:asciiTheme="majorHAnsi" w:hAnsiTheme="majorHAnsi" w:cstheme="majorHAnsi"/>
          <w:sz w:val="24"/>
          <w:szCs w:val="24"/>
        </w:rPr>
      </w:pPr>
    </w:p>
    <w:p w14:paraId="46DC9868" w14:textId="607F8021" w:rsidR="00185AED" w:rsidRPr="00CD1296" w:rsidRDefault="00185AED" w:rsidP="00CD1296">
      <w:pPr>
        <w:spacing w:line="276" w:lineRule="auto"/>
        <w:ind w:right="20"/>
        <w:jc w:val="both"/>
        <w:rPr>
          <w:rFonts w:asciiTheme="majorHAnsi" w:hAnsiTheme="majorHAnsi" w:cstheme="majorHAnsi"/>
          <w:sz w:val="24"/>
          <w:szCs w:val="24"/>
        </w:rPr>
      </w:pPr>
      <w:r w:rsidRPr="00CD1296">
        <w:rPr>
          <w:rFonts w:asciiTheme="majorHAnsi" w:hAnsiTheme="majorHAnsi" w:cstheme="majorHAnsi"/>
          <w:sz w:val="24"/>
          <w:szCs w:val="24"/>
        </w:rPr>
        <w:t>Demikian surat pernyataan ini dibuat dengan penuh kesadaran dan tanpa paksaan dari pihak manapun.</w:t>
      </w:r>
    </w:p>
    <w:p w14:paraId="17CFA227" w14:textId="77777777" w:rsidR="00185AED" w:rsidRPr="00CD1296" w:rsidRDefault="00185AED" w:rsidP="00CD1296">
      <w:pPr>
        <w:spacing w:line="276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</w:p>
    <w:p w14:paraId="138C79E1" w14:textId="4488589F" w:rsidR="00185AED" w:rsidRPr="00CD1296" w:rsidRDefault="00A74916" w:rsidP="00185AED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ember</w:t>
      </w:r>
      <w:r w:rsidR="00185AED" w:rsidRPr="00CD1296">
        <w:rPr>
          <w:rFonts w:asciiTheme="majorHAnsi" w:hAnsiTheme="majorHAnsi" w:cstheme="majorHAnsi"/>
          <w:sz w:val="24"/>
          <w:szCs w:val="24"/>
        </w:rPr>
        <w:t xml:space="preserve">, ….. </w:t>
      </w:r>
      <w:r>
        <w:rPr>
          <w:rFonts w:asciiTheme="majorHAnsi" w:hAnsiTheme="majorHAnsi" w:cstheme="majorHAnsi"/>
          <w:sz w:val="24"/>
          <w:szCs w:val="24"/>
        </w:rPr>
        <w:t>Februari 2021</w:t>
      </w:r>
    </w:p>
    <w:p w14:paraId="545FB6DC" w14:textId="12209D1D" w:rsidR="00185AED" w:rsidRPr="00CD1296" w:rsidRDefault="00185AED">
      <w:pPr>
        <w:rPr>
          <w:rFonts w:asciiTheme="majorHAnsi" w:hAnsiTheme="majorHAnsi" w:cstheme="majorHAnsi"/>
          <w:sz w:val="24"/>
          <w:szCs w:val="24"/>
        </w:rPr>
      </w:pPr>
    </w:p>
    <w:p w14:paraId="7C6F8574" w14:textId="4E9748B0" w:rsidR="00185AED" w:rsidRPr="00CD1296" w:rsidRDefault="00185AED">
      <w:pPr>
        <w:rPr>
          <w:rFonts w:asciiTheme="majorHAnsi" w:hAnsiTheme="majorHAnsi" w:cstheme="majorHAnsi"/>
          <w:sz w:val="24"/>
          <w:szCs w:val="24"/>
        </w:rPr>
      </w:pPr>
    </w:p>
    <w:p w14:paraId="3B7B8833" w14:textId="0D24DC68" w:rsidR="00185AED" w:rsidRPr="00CD1296" w:rsidRDefault="00185AED">
      <w:pPr>
        <w:rPr>
          <w:rFonts w:asciiTheme="majorHAnsi" w:hAnsiTheme="majorHAnsi" w:cstheme="majorHAnsi"/>
          <w:sz w:val="24"/>
          <w:szCs w:val="24"/>
        </w:rPr>
      </w:pPr>
    </w:p>
    <w:p w14:paraId="7CB38077" w14:textId="75F6D5F4" w:rsidR="00185AED" w:rsidRPr="00CD1296" w:rsidRDefault="00185AED">
      <w:pPr>
        <w:rPr>
          <w:rFonts w:asciiTheme="majorHAnsi" w:hAnsiTheme="majorHAnsi" w:cstheme="majorHAnsi"/>
          <w:sz w:val="24"/>
          <w:szCs w:val="24"/>
        </w:rPr>
      </w:pPr>
      <w:r w:rsidRPr="00CD1296">
        <w:rPr>
          <w:rFonts w:asciiTheme="majorHAnsi" w:hAnsiTheme="majorHAnsi" w:cstheme="majorHAnsi"/>
          <w:sz w:val="24"/>
          <w:szCs w:val="24"/>
        </w:rPr>
        <w:t>(.………………………………………………)</w:t>
      </w:r>
    </w:p>
    <w:p w14:paraId="04E39092" w14:textId="292DEFD5" w:rsidR="00185AED" w:rsidRPr="00CD1296" w:rsidRDefault="00185AED">
      <w:pPr>
        <w:rPr>
          <w:rFonts w:asciiTheme="majorHAnsi" w:hAnsiTheme="majorHAnsi" w:cstheme="majorHAnsi"/>
          <w:sz w:val="24"/>
          <w:szCs w:val="24"/>
        </w:rPr>
      </w:pPr>
    </w:p>
    <w:p w14:paraId="796920CB" w14:textId="77777777" w:rsidR="00185AED" w:rsidRPr="00CD1296" w:rsidRDefault="00185AED" w:rsidP="00185AED">
      <w:pPr>
        <w:spacing w:line="0" w:lineRule="atLeast"/>
        <w:ind w:right="20"/>
        <w:jc w:val="center"/>
        <w:rPr>
          <w:rFonts w:asciiTheme="majorHAnsi" w:hAnsiTheme="majorHAnsi" w:cstheme="majorHAnsi"/>
          <w:sz w:val="24"/>
          <w:szCs w:val="24"/>
        </w:rPr>
      </w:pPr>
      <w:r w:rsidRPr="00CD1296">
        <w:rPr>
          <w:rFonts w:asciiTheme="majorHAnsi" w:hAnsiTheme="majorHAnsi" w:cstheme="majorHAnsi"/>
          <w:sz w:val="24"/>
          <w:szCs w:val="24"/>
        </w:rPr>
        <w:t>Mengetahui,</w:t>
      </w:r>
    </w:p>
    <w:p w14:paraId="511C032E" w14:textId="77777777" w:rsidR="00185AED" w:rsidRPr="00CD1296" w:rsidRDefault="00185AED" w:rsidP="00185AED">
      <w:pPr>
        <w:spacing w:line="0" w:lineRule="atLeast"/>
        <w:ind w:right="20"/>
        <w:jc w:val="center"/>
        <w:rPr>
          <w:rFonts w:asciiTheme="majorHAnsi" w:hAnsiTheme="majorHAnsi" w:cstheme="majorHAnsi"/>
          <w:sz w:val="24"/>
          <w:szCs w:val="24"/>
        </w:rPr>
      </w:pPr>
    </w:p>
    <w:p w14:paraId="791EA07A" w14:textId="0B4BF8CE" w:rsidR="00185AED" w:rsidRPr="00CD1296" w:rsidRDefault="00A74916" w:rsidP="00A74916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Dosen Pembimbin</w:t>
      </w:r>
      <w:r>
        <w:rPr>
          <w:rFonts w:asciiTheme="majorHAnsi" w:hAnsiTheme="majorHAnsi" w:cstheme="majorHAnsi"/>
          <w:sz w:val="24"/>
          <w:szCs w:val="24"/>
          <w:lang w:val="id-ID"/>
        </w:rPr>
        <w:t>g Akademik</w:t>
      </w:r>
      <w:r w:rsidR="00185AED" w:rsidRPr="00CD1296">
        <w:rPr>
          <w:rFonts w:asciiTheme="majorHAnsi" w:hAnsiTheme="majorHAnsi" w:cstheme="majorHAnsi"/>
          <w:sz w:val="24"/>
          <w:szCs w:val="24"/>
        </w:rPr>
        <w:tab/>
      </w:r>
      <w:r w:rsidR="00185AED" w:rsidRPr="00CD1296">
        <w:rPr>
          <w:rFonts w:asciiTheme="majorHAnsi" w:hAnsiTheme="majorHAnsi" w:cstheme="majorHAnsi"/>
          <w:sz w:val="24"/>
          <w:szCs w:val="24"/>
        </w:rPr>
        <w:tab/>
      </w:r>
      <w:r w:rsidR="00185AED" w:rsidRPr="00CD1296">
        <w:rPr>
          <w:rFonts w:asciiTheme="majorHAnsi" w:hAnsiTheme="majorHAnsi" w:cstheme="majorHAnsi"/>
          <w:sz w:val="24"/>
          <w:szCs w:val="24"/>
        </w:rPr>
        <w:tab/>
      </w:r>
      <w:r w:rsidR="00185AED" w:rsidRPr="00CD1296"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  <w:t xml:space="preserve">                 </w:t>
      </w:r>
      <w:r w:rsidR="00185AED" w:rsidRPr="00CD1296">
        <w:rPr>
          <w:rFonts w:asciiTheme="majorHAnsi" w:hAnsiTheme="majorHAnsi" w:cstheme="majorHAnsi"/>
          <w:sz w:val="24"/>
          <w:szCs w:val="24"/>
        </w:rPr>
        <w:t>Kaprodi</w:t>
      </w:r>
    </w:p>
    <w:p w14:paraId="4297FB27" w14:textId="77777777" w:rsidR="00185AED" w:rsidRPr="00CD1296" w:rsidRDefault="00185AED" w:rsidP="00185AED">
      <w:pPr>
        <w:spacing w:line="0" w:lineRule="atLeast"/>
        <w:ind w:left="1000"/>
        <w:rPr>
          <w:rFonts w:asciiTheme="majorHAnsi" w:hAnsiTheme="majorHAnsi" w:cstheme="majorHAnsi"/>
          <w:sz w:val="24"/>
          <w:szCs w:val="24"/>
        </w:rPr>
      </w:pPr>
    </w:p>
    <w:p w14:paraId="26FF57BE" w14:textId="77777777" w:rsidR="00185AED" w:rsidRPr="00CD1296" w:rsidRDefault="00185AED" w:rsidP="00185AED">
      <w:pPr>
        <w:spacing w:line="367" w:lineRule="exact"/>
        <w:rPr>
          <w:rFonts w:asciiTheme="majorHAnsi" w:eastAsia="Times New Roman" w:hAnsiTheme="majorHAnsi" w:cstheme="majorHAnsi"/>
          <w:sz w:val="24"/>
          <w:szCs w:val="24"/>
        </w:rPr>
      </w:pPr>
    </w:p>
    <w:tbl>
      <w:tblPr>
        <w:tblW w:w="0" w:type="auto"/>
        <w:tblInd w:w="1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00"/>
        <w:gridCol w:w="2120"/>
        <w:gridCol w:w="3080"/>
      </w:tblGrid>
      <w:tr w:rsidR="00185AED" w:rsidRPr="00CD1296" w14:paraId="54366BA5" w14:textId="77777777" w:rsidTr="00ED21F5">
        <w:trPr>
          <w:trHeight w:val="269"/>
        </w:trPr>
        <w:tc>
          <w:tcPr>
            <w:tcW w:w="3500" w:type="dxa"/>
            <w:shd w:val="clear" w:color="auto" w:fill="auto"/>
            <w:vAlign w:val="bottom"/>
          </w:tcPr>
          <w:p w14:paraId="2CD5CB66" w14:textId="77777777" w:rsidR="00185AED" w:rsidRPr="00CD1296" w:rsidRDefault="00185AED" w:rsidP="00ED21F5">
            <w:pPr>
              <w:spacing w:line="0" w:lineRule="atLeast"/>
              <w:rPr>
                <w:rFonts w:asciiTheme="majorHAnsi" w:hAnsiTheme="majorHAnsi" w:cstheme="majorHAnsi"/>
                <w:sz w:val="24"/>
                <w:szCs w:val="24"/>
              </w:rPr>
            </w:pPr>
            <w:r w:rsidRPr="00CD1296">
              <w:rPr>
                <w:rFonts w:asciiTheme="majorHAnsi" w:hAnsiTheme="majorHAnsi" w:cstheme="majorHAnsi"/>
                <w:sz w:val="24"/>
                <w:szCs w:val="24"/>
              </w:rPr>
              <w:t>(…………………….…………………….)</w:t>
            </w:r>
          </w:p>
        </w:tc>
        <w:tc>
          <w:tcPr>
            <w:tcW w:w="2120" w:type="dxa"/>
            <w:shd w:val="clear" w:color="auto" w:fill="auto"/>
            <w:vAlign w:val="bottom"/>
          </w:tcPr>
          <w:p w14:paraId="20E8C473" w14:textId="77777777" w:rsidR="00185AED" w:rsidRPr="00CD1296" w:rsidRDefault="00185AED" w:rsidP="00ED21F5">
            <w:pPr>
              <w:spacing w:line="0" w:lineRule="atLeast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3080" w:type="dxa"/>
            <w:shd w:val="clear" w:color="auto" w:fill="auto"/>
            <w:vAlign w:val="bottom"/>
          </w:tcPr>
          <w:p w14:paraId="1CC532B1" w14:textId="5823CDD4" w:rsidR="00185AED" w:rsidRPr="00CD1296" w:rsidRDefault="00314607" w:rsidP="00C57CDC">
            <w:pPr>
              <w:spacing w:line="0" w:lineRule="atLeast"/>
              <w:rPr>
                <w:rFonts w:asciiTheme="majorHAnsi" w:hAnsiTheme="majorHAnsi" w:cstheme="majorHAnsi"/>
                <w:w w:val="99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w w:val="99"/>
                <w:sz w:val="24"/>
                <w:szCs w:val="24"/>
                <w:lang w:val="id-ID"/>
              </w:rPr>
              <w:t>(</w:t>
            </w:r>
            <w:r w:rsidR="00185AED" w:rsidRPr="00CD1296">
              <w:rPr>
                <w:rFonts w:asciiTheme="majorHAnsi" w:hAnsiTheme="majorHAnsi" w:cstheme="majorHAnsi"/>
                <w:w w:val="99"/>
                <w:sz w:val="24"/>
                <w:szCs w:val="24"/>
              </w:rPr>
              <w:t>…………………….…………………….)</w:t>
            </w:r>
          </w:p>
        </w:tc>
      </w:tr>
    </w:tbl>
    <w:p w14:paraId="7ECF841D" w14:textId="57D29B4D" w:rsidR="0082326F" w:rsidRPr="00314607" w:rsidRDefault="0082326F" w:rsidP="00314607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314607">
        <w:rPr>
          <w:rFonts w:asciiTheme="majorHAnsi" w:hAnsiTheme="majorHAnsi" w:cstheme="majorHAnsi"/>
          <w:b/>
          <w:sz w:val="24"/>
          <w:szCs w:val="24"/>
        </w:rPr>
        <w:lastRenderedPageBreak/>
        <w:t>SURAT PERNYATAAN</w:t>
      </w:r>
    </w:p>
    <w:p w14:paraId="421740CB" w14:textId="2760F872" w:rsidR="0082326F" w:rsidRPr="00314607" w:rsidRDefault="0082326F" w:rsidP="00314607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314607">
        <w:rPr>
          <w:rFonts w:asciiTheme="majorHAnsi" w:hAnsiTheme="majorHAnsi" w:cstheme="majorHAnsi"/>
          <w:b/>
          <w:sz w:val="24"/>
          <w:szCs w:val="24"/>
        </w:rPr>
        <w:t xml:space="preserve">PROGRAM </w:t>
      </w:r>
      <w:r w:rsidR="00B44FC7" w:rsidRPr="00314607">
        <w:rPr>
          <w:rFonts w:asciiTheme="majorHAnsi" w:hAnsiTheme="majorHAnsi" w:cstheme="majorHAnsi"/>
          <w:b/>
          <w:sz w:val="24"/>
          <w:szCs w:val="24"/>
          <w:lang w:val="id-ID"/>
        </w:rPr>
        <w:t>KEWIRAUSAHAAN</w:t>
      </w:r>
      <w:r w:rsidRPr="00314607">
        <w:rPr>
          <w:rFonts w:asciiTheme="majorHAnsi" w:hAnsiTheme="majorHAnsi" w:cstheme="majorHAnsi"/>
          <w:b/>
          <w:sz w:val="24"/>
          <w:szCs w:val="24"/>
        </w:rPr>
        <w:t>-MBKM</w:t>
      </w:r>
    </w:p>
    <w:p w14:paraId="111D83CA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3455A045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Saya yang bertanda tangan di bawah ini:</w:t>
      </w:r>
    </w:p>
    <w:p w14:paraId="53F24045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0F9882AB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Nama Lengkap</w:t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68D9874D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NIM</w:t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7C28831D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No. Handphone/Email</w:t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393AF030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Program Studi/Jurusan</w:t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251D36A2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Perguruan Tinggi</w:t>
      </w:r>
      <w:r w:rsidRPr="0082326F">
        <w:rPr>
          <w:rFonts w:asciiTheme="majorHAnsi" w:hAnsiTheme="majorHAnsi" w:cstheme="majorHAnsi"/>
          <w:sz w:val="24"/>
          <w:szCs w:val="24"/>
        </w:rPr>
        <w:tab/>
        <w:t>: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6CC5AC7B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7676DD65" w14:textId="7B06C51A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 xml:space="preserve">Menyatakan BERSEDIA dan SETUJU menjalankan </w:t>
      </w:r>
      <w:r w:rsidR="00B44FC7">
        <w:rPr>
          <w:rFonts w:asciiTheme="majorHAnsi" w:hAnsiTheme="majorHAnsi" w:cstheme="majorHAnsi"/>
          <w:sz w:val="24"/>
          <w:szCs w:val="24"/>
          <w:lang w:val="id-ID"/>
        </w:rPr>
        <w:t>kegiatan KEWIRAUSAHAAN</w:t>
      </w:r>
      <w:r w:rsidRPr="0082326F">
        <w:rPr>
          <w:rFonts w:asciiTheme="majorHAnsi" w:hAnsiTheme="majorHAnsi" w:cstheme="majorHAnsi"/>
          <w:sz w:val="24"/>
          <w:szCs w:val="24"/>
        </w:rPr>
        <w:t xml:space="preserve"> sebaik-baiknya, sesuai ketentuan di bawah ini:</w:t>
      </w:r>
    </w:p>
    <w:p w14:paraId="49186F7D" w14:textId="77777777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979FBBB" w14:textId="2EA45B93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1.</w:t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Melaksanakan </w:t>
      </w:r>
      <w:r w:rsidR="00B44FC7">
        <w:rPr>
          <w:rFonts w:asciiTheme="majorHAnsi" w:hAnsiTheme="majorHAnsi" w:cstheme="majorHAnsi"/>
          <w:sz w:val="24"/>
          <w:szCs w:val="24"/>
          <w:lang w:val="id-ID"/>
        </w:rPr>
        <w:t>kegiatan KEWIRAUSAHAAN selama</w:t>
      </w:r>
      <w:r w:rsidRPr="0082326F">
        <w:rPr>
          <w:rFonts w:asciiTheme="majorHAnsi" w:hAnsiTheme="majorHAnsi" w:cstheme="majorHAnsi"/>
          <w:sz w:val="24"/>
          <w:szCs w:val="24"/>
        </w:rPr>
        <w:t xml:space="preserve"> 6 bulan</w:t>
      </w:r>
      <w:r w:rsidR="00B44FC7">
        <w:rPr>
          <w:rFonts w:asciiTheme="majorHAnsi" w:hAnsiTheme="majorHAnsi" w:cstheme="majorHAnsi"/>
          <w:sz w:val="24"/>
          <w:szCs w:val="24"/>
          <w:lang w:val="id-ID"/>
        </w:rPr>
        <w:t xml:space="preserve"> (1 semester) </w:t>
      </w:r>
      <w:r w:rsidRPr="0082326F">
        <w:rPr>
          <w:rFonts w:asciiTheme="majorHAnsi" w:hAnsiTheme="majorHAnsi" w:cstheme="majorHAnsi"/>
          <w:sz w:val="24"/>
          <w:szCs w:val="24"/>
        </w:rPr>
        <w:t xml:space="preserve"> dan mematuhi seluruh aturan yang berlaku;</w:t>
      </w:r>
    </w:p>
    <w:p w14:paraId="67BB0F4C" w14:textId="6D4283E4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2.</w:t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Tidak mengundurkan diri apabila telah dinyatakan diterima </w:t>
      </w:r>
      <w:r w:rsidR="00B44FC7">
        <w:rPr>
          <w:rFonts w:asciiTheme="majorHAnsi" w:hAnsiTheme="majorHAnsi" w:cstheme="majorHAnsi"/>
          <w:sz w:val="24"/>
          <w:szCs w:val="24"/>
          <w:lang w:val="id-ID"/>
        </w:rPr>
        <w:t xml:space="preserve">dalam </w:t>
      </w:r>
      <w:r w:rsidR="00B44FC7" w:rsidRPr="00B44FC7">
        <w:rPr>
          <w:rFonts w:asciiTheme="majorHAnsi" w:hAnsiTheme="majorHAnsi" w:cstheme="majorHAnsi"/>
          <w:sz w:val="24"/>
          <w:szCs w:val="24"/>
          <w:lang w:val="id-ID"/>
        </w:rPr>
        <w:t>kegiatan KEWIRAUSAHAAN</w:t>
      </w:r>
      <w:r w:rsidRPr="0082326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E46B2B3" w14:textId="77777777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9423992" w14:textId="2A9327BF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 xml:space="preserve">Adapun </w:t>
      </w:r>
      <w:r w:rsidRPr="00B44FC7">
        <w:rPr>
          <w:rFonts w:asciiTheme="majorHAnsi" w:hAnsiTheme="majorHAnsi" w:cstheme="majorHAnsi"/>
          <w:b/>
          <w:sz w:val="24"/>
          <w:szCs w:val="24"/>
        </w:rPr>
        <w:t>rencana matakuliah konversi (ekivalensi) beserta SKS</w:t>
      </w:r>
      <w:r w:rsidRPr="0082326F">
        <w:rPr>
          <w:rFonts w:asciiTheme="majorHAnsi" w:hAnsiTheme="majorHAnsi" w:cstheme="majorHAnsi"/>
          <w:sz w:val="24"/>
          <w:szCs w:val="24"/>
        </w:rPr>
        <w:t xml:space="preserve">, pada </w:t>
      </w:r>
      <w:r w:rsidR="00B44FC7">
        <w:rPr>
          <w:rFonts w:asciiTheme="majorHAnsi" w:hAnsiTheme="majorHAnsi" w:cstheme="majorHAnsi"/>
          <w:sz w:val="24"/>
          <w:szCs w:val="24"/>
          <w:lang w:val="id-ID"/>
        </w:rPr>
        <w:t xml:space="preserve">kegiatan KEWIRAUSAHAAN </w:t>
      </w:r>
      <w:r w:rsidRPr="0082326F">
        <w:rPr>
          <w:rFonts w:asciiTheme="majorHAnsi" w:hAnsiTheme="majorHAnsi" w:cstheme="majorHAnsi"/>
          <w:sz w:val="24"/>
          <w:szCs w:val="24"/>
        </w:rPr>
        <w:t>ini adalah:</w:t>
      </w:r>
    </w:p>
    <w:p w14:paraId="0CA766E4" w14:textId="77777777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(1)......................  (2)......................   (3)...................... dst</w:t>
      </w:r>
    </w:p>
    <w:p w14:paraId="0D22EBEF" w14:textId="77777777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FC1DEA8" w14:textId="77777777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Apabila saya melanggar hal-hal yang tertera dalam surat pernyataan ini, saya bersedia dikenakan sanksi sesuai ketentuan peraturan yang berlaku.</w:t>
      </w:r>
    </w:p>
    <w:p w14:paraId="1B879AAA" w14:textId="77777777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3C45381C" w14:textId="77777777" w:rsidR="0082326F" w:rsidRPr="0082326F" w:rsidRDefault="0082326F" w:rsidP="00141C01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Demikian surat pernyataan ini dibuat dengan penuh kesadaran dan tanpa paksaan dari pihak manapun.</w:t>
      </w:r>
    </w:p>
    <w:p w14:paraId="46866788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2D3EB2AF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Jember, ….. Februari 2021</w:t>
      </w:r>
    </w:p>
    <w:p w14:paraId="5959BB17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626B4130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47B0B47D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61090862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(.………………………………………………)</w:t>
      </w:r>
    </w:p>
    <w:p w14:paraId="329383CD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60340E09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Mengetahui,</w:t>
      </w:r>
    </w:p>
    <w:p w14:paraId="480B62CF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77DA7C7B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Dosen Pembimbing Akademik</w:t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                 Kaprodi</w:t>
      </w:r>
    </w:p>
    <w:p w14:paraId="13E6805C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0CD6FEB3" w14:textId="77777777" w:rsidR="0082326F" w:rsidRP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5A6D8153" w14:textId="77777777" w:rsid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53BE5C72" w14:textId="3B58C6E2" w:rsidR="00185AED" w:rsidRDefault="0082326F" w:rsidP="0082326F">
      <w:pPr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(…………………….…………………….)</w:t>
      </w:r>
      <w:r w:rsidRPr="0082326F"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  <w:lang w:val="id-ID"/>
        </w:rPr>
        <w:t xml:space="preserve"> </w:t>
      </w:r>
      <w:r>
        <w:rPr>
          <w:rFonts w:asciiTheme="majorHAnsi" w:hAnsiTheme="majorHAnsi" w:cstheme="majorHAnsi"/>
          <w:sz w:val="24"/>
          <w:szCs w:val="24"/>
          <w:lang w:val="id-ID"/>
        </w:rPr>
        <w:tab/>
      </w:r>
      <w:r>
        <w:rPr>
          <w:rFonts w:asciiTheme="majorHAnsi" w:hAnsiTheme="majorHAnsi" w:cstheme="majorHAnsi"/>
          <w:sz w:val="24"/>
          <w:szCs w:val="24"/>
          <w:lang w:val="id-ID"/>
        </w:rPr>
        <w:tab/>
      </w:r>
      <w:r>
        <w:rPr>
          <w:rFonts w:asciiTheme="majorHAnsi" w:hAnsiTheme="majorHAnsi" w:cstheme="majorHAnsi"/>
          <w:sz w:val="24"/>
          <w:szCs w:val="24"/>
          <w:lang w:val="id-ID"/>
        </w:rPr>
        <w:tab/>
      </w:r>
      <w:r>
        <w:rPr>
          <w:rFonts w:asciiTheme="majorHAnsi" w:hAnsiTheme="majorHAnsi" w:cstheme="majorHAnsi"/>
          <w:sz w:val="24"/>
          <w:szCs w:val="24"/>
          <w:lang w:val="id-ID"/>
        </w:rPr>
        <w:tab/>
        <w:t>(</w:t>
      </w:r>
      <w:r w:rsidRPr="0082326F">
        <w:rPr>
          <w:rFonts w:asciiTheme="majorHAnsi" w:hAnsiTheme="majorHAnsi" w:cstheme="majorHAnsi"/>
          <w:sz w:val="24"/>
          <w:szCs w:val="24"/>
        </w:rPr>
        <w:t>…………………….…………………….)</w:t>
      </w:r>
    </w:p>
    <w:p w14:paraId="277C07A0" w14:textId="77777777" w:rsid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5C3D4483" w14:textId="77777777" w:rsid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357A490E" w14:textId="77777777" w:rsid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2F517468" w14:textId="77777777" w:rsid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62EB76D9" w14:textId="77777777" w:rsid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p w14:paraId="0CA00087" w14:textId="0F48D1BA" w:rsidR="0082326F" w:rsidRPr="0023155A" w:rsidRDefault="0082326F" w:rsidP="0023155A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23155A">
        <w:rPr>
          <w:rFonts w:asciiTheme="majorHAnsi" w:hAnsiTheme="majorHAnsi" w:cstheme="majorHAnsi"/>
          <w:b/>
          <w:sz w:val="24"/>
          <w:szCs w:val="24"/>
        </w:rPr>
        <w:lastRenderedPageBreak/>
        <w:t>SURAT PERNYATAAN</w:t>
      </w:r>
    </w:p>
    <w:p w14:paraId="645B9DD9" w14:textId="25929802" w:rsidR="0082326F" w:rsidRPr="0023155A" w:rsidRDefault="0082326F" w:rsidP="0023155A">
      <w:pPr>
        <w:jc w:val="center"/>
        <w:rPr>
          <w:rFonts w:asciiTheme="majorHAnsi" w:hAnsiTheme="majorHAnsi" w:cstheme="majorHAnsi"/>
          <w:b/>
          <w:sz w:val="24"/>
          <w:szCs w:val="24"/>
          <w:lang w:val="id-ID"/>
        </w:rPr>
      </w:pPr>
      <w:r w:rsidRPr="0023155A">
        <w:rPr>
          <w:rFonts w:asciiTheme="majorHAnsi" w:hAnsiTheme="majorHAnsi" w:cstheme="majorHAnsi"/>
          <w:b/>
          <w:sz w:val="24"/>
          <w:szCs w:val="24"/>
        </w:rPr>
        <w:t xml:space="preserve">PROGRAM MAGANG INDUSTRI </w:t>
      </w:r>
      <w:r w:rsidRPr="0023155A">
        <w:rPr>
          <w:rFonts w:asciiTheme="majorHAnsi" w:hAnsiTheme="majorHAnsi" w:cstheme="majorHAnsi"/>
          <w:b/>
          <w:sz w:val="24"/>
          <w:szCs w:val="24"/>
          <w:lang w:val="id-ID"/>
        </w:rPr>
        <w:t>(DOSEN)</w:t>
      </w:r>
    </w:p>
    <w:p w14:paraId="29C385F2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CF64EE8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Saya yang bertanda tangan di bawah ini:</w:t>
      </w:r>
    </w:p>
    <w:p w14:paraId="203E0AC0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72F33E2" w14:textId="462C1873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Nama Lengkap</w:t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="0023155A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38E60732" w14:textId="24B2D3C3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NIP</w:t>
      </w:r>
      <w:r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="0023155A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6BAED570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No. Handphone/Email</w:t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2D3F2672" w14:textId="56D48F0E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Program Studi/Jurusan</w:t>
      </w:r>
      <w:r>
        <w:rPr>
          <w:rFonts w:asciiTheme="majorHAnsi" w:hAnsiTheme="majorHAnsi" w:cstheme="majorHAnsi"/>
          <w:sz w:val="24"/>
          <w:szCs w:val="24"/>
          <w:lang w:val="id-ID"/>
        </w:rPr>
        <w:t xml:space="preserve"> </w:t>
      </w:r>
      <w:r w:rsidRPr="0082326F">
        <w:rPr>
          <w:rFonts w:asciiTheme="majorHAnsi" w:hAnsiTheme="majorHAnsi" w:cstheme="majorHAnsi"/>
          <w:sz w:val="24"/>
          <w:szCs w:val="24"/>
        </w:rPr>
        <w:t xml:space="preserve">: 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6AB2A786" w14:textId="4447AD46" w:rsid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Perguruan Tinggi</w:t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="0023155A">
        <w:rPr>
          <w:rFonts w:asciiTheme="majorHAnsi" w:hAnsiTheme="majorHAnsi" w:cstheme="majorHAnsi"/>
          <w:sz w:val="24"/>
          <w:szCs w:val="24"/>
          <w:lang w:val="id-ID"/>
        </w:rPr>
        <w:t xml:space="preserve"> </w:t>
      </w:r>
      <w:r w:rsidRPr="0082326F">
        <w:rPr>
          <w:rFonts w:asciiTheme="majorHAnsi" w:hAnsiTheme="majorHAnsi" w:cstheme="majorHAnsi"/>
          <w:sz w:val="24"/>
          <w:szCs w:val="24"/>
        </w:rPr>
        <w:t>:</w:t>
      </w:r>
      <w:r w:rsidRPr="0082326F">
        <w:rPr>
          <w:rFonts w:asciiTheme="majorHAnsi" w:hAnsiTheme="majorHAnsi" w:cstheme="majorHAnsi"/>
          <w:sz w:val="24"/>
          <w:szCs w:val="24"/>
        </w:rPr>
        <w:tab/>
      </w:r>
    </w:p>
    <w:p w14:paraId="0CCF38F7" w14:textId="630CC4C6" w:rsidR="0023155A" w:rsidRPr="0023155A" w:rsidRDefault="0023155A" w:rsidP="00D07F07">
      <w:pPr>
        <w:jc w:val="both"/>
        <w:rPr>
          <w:rFonts w:asciiTheme="majorHAnsi" w:hAnsiTheme="majorHAnsi" w:cstheme="majorHAnsi"/>
          <w:b/>
          <w:sz w:val="24"/>
          <w:szCs w:val="24"/>
          <w:lang w:val="id-ID"/>
        </w:rPr>
      </w:pPr>
      <w:r w:rsidRPr="0023155A">
        <w:rPr>
          <w:rFonts w:asciiTheme="majorHAnsi" w:hAnsiTheme="majorHAnsi" w:cstheme="majorHAnsi"/>
          <w:b/>
          <w:sz w:val="24"/>
          <w:szCs w:val="24"/>
          <w:lang w:val="id-ID"/>
        </w:rPr>
        <w:t>Perusahaan Magang</w:t>
      </w:r>
      <w:r>
        <w:rPr>
          <w:rFonts w:asciiTheme="majorHAnsi" w:hAnsiTheme="majorHAnsi" w:cstheme="majorHAnsi"/>
          <w:b/>
          <w:sz w:val="24"/>
          <w:szCs w:val="24"/>
          <w:lang w:val="id-ID"/>
        </w:rPr>
        <w:t xml:space="preserve"> </w:t>
      </w:r>
      <w:r w:rsidRPr="0023155A">
        <w:rPr>
          <w:rFonts w:asciiTheme="majorHAnsi" w:hAnsiTheme="majorHAnsi" w:cstheme="majorHAnsi"/>
          <w:b/>
          <w:sz w:val="24"/>
          <w:szCs w:val="24"/>
          <w:lang w:val="id-ID"/>
        </w:rPr>
        <w:t xml:space="preserve">:               </w:t>
      </w:r>
    </w:p>
    <w:p w14:paraId="62D19DCA" w14:textId="473FAD4B" w:rsidR="0082326F" w:rsidRPr="0023155A" w:rsidRDefault="0023155A" w:rsidP="00D07F07">
      <w:pPr>
        <w:jc w:val="both"/>
        <w:rPr>
          <w:rFonts w:asciiTheme="majorHAnsi" w:hAnsiTheme="majorHAnsi" w:cstheme="majorHAnsi"/>
          <w:b/>
          <w:sz w:val="24"/>
          <w:szCs w:val="24"/>
          <w:lang w:val="id-ID"/>
        </w:rPr>
      </w:pPr>
      <w:r w:rsidRPr="0023155A">
        <w:rPr>
          <w:rFonts w:asciiTheme="majorHAnsi" w:hAnsiTheme="majorHAnsi" w:cstheme="majorHAnsi"/>
          <w:b/>
          <w:sz w:val="24"/>
          <w:szCs w:val="24"/>
          <w:lang w:val="id-ID"/>
        </w:rPr>
        <w:t>yang dipilih</w:t>
      </w:r>
    </w:p>
    <w:p w14:paraId="79509AE4" w14:textId="77777777" w:rsidR="0023155A" w:rsidRDefault="0023155A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453105F" w14:textId="77777777" w:rsidR="0023155A" w:rsidRPr="0082326F" w:rsidRDefault="0023155A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E9F2D9E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Menyatakan BERSEDIA dan SETUJU menjalankan MAGANG sebaik-baiknya, sesuai ketentuan di bawah ini:</w:t>
      </w:r>
    </w:p>
    <w:p w14:paraId="5BA5DB11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4D1FEC2" w14:textId="37AA0584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1.</w:t>
      </w:r>
      <w:r w:rsidRPr="0082326F">
        <w:rPr>
          <w:rFonts w:asciiTheme="majorHAnsi" w:hAnsiTheme="majorHAnsi" w:cstheme="majorHAnsi"/>
          <w:sz w:val="24"/>
          <w:szCs w:val="24"/>
        </w:rPr>
        <w:tab/>
        <w:t>Melaksanakan magang selama 6 bulan</w:t>
      </w:r>
      <w:r w:rsidR="0023155A">
        <w:rPr>
          <w:rFonts w:asciiTheme="majorHAnsi" w:hAnsiTheme="majorHAnsi" w:cstheme="majorHAnsi"/>
          <w:sz w:val="24"/>
          <w:szCs w:val="24"/>
          <w:lang w:val="id-ID"/>
        </w:rPr>
        <w:t xml:space="preserve"> (1 semester)</w:t>
      </w:r>
      <w:r w:rsidRPr="0082326F">
        <w:rPr>
          <w:rFonts w:asciiTheme="majorHAnsi" w:hAnsiTheme="majorHAnsi" w:cstheme="majorHAnsi"/>
          <w:sz w:val="24"/>
          <w:szCs w:val="24"/>
        </w:rPr>
        <w:t xml:space="preserve"> dan mematuhi seluruh aturan yang berlaku di Perusahaan tempat magang</w:t>
      </w:r>
    </w:p>
    <w:p w14:paraId="07271B51" w14:textId="52485C7A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2.</w:t>
      </w:r>
      <w:r w:rsidRPr="0082326F">
        <w:rPr>
          <w:rFonts w:asciiTheme="majorHAnsi" w:hAnsiTheme="majorHAnsi" w:cstheme="majorHAnsi"/>
          <w:sz w:val="24"/>
          <w:szCs w:val="24"/>
        </w:rPr>
        <w:tab/>
        <w:t>Tidak mengundurkan diri apabila telah dinyatakan diterima magang</w:t>
      </w:r>
      <w:r>
        <w:rPr>
          <w:rFonts w:asciiTheme="majorHAnsi" w:hAnsiTheme="majorHAnsi" w:cstheme="majorHAnsi"/>
          <w:sz w:val="24"/>
          <w:szCs w:val="24"/>
          <w:lang w:val="id-ID"/>
        </w:rPr>
        <w:t xml:space="preserve"> dan menyelesaikan semua kewajiban kegiatan magang industri</w:t>
      </w:r>
      <w:r w:rsidRPr="0082326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24FA6CE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450CA8C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3A774203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Apabila saya melanggar hal-hal yang tertera dalam surat pernyataan ini, saya bersedia dikenakan sanksi sesuai ketentuan peraturan yang berlaku.</w:t>
      </w:r>
    </w:p>
    <w:p w14:paraId="0C2C4F2D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AE61BE9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Demikian surat pernyataan ini dibuat dengan penuh kesadaran dan tanpa paksaan dari pihak manapun.</w:t>
      </w:r>
    </w:p>
    <w:p w14:paraId="08C973B8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2B44004" w14:textId="77777777" w:rsidR="00D07F07" w:rsidRDefault="00D07F07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3369048E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Jember, ….. Februari 2021</w:t>
      </w:r>
    </w:p>
    <w:p w14:paraId="5EE08397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625270C" w14:textId="77777777" w:rsid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D3844CC" w14:textId="77777777" w:rsidR="00D07F07" w:rsidRPr="0082326F" w:rsidRDefault="00D07F07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3A57E67B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931BE78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(.………………………………………………)</w:t>
      </w:r>
    </w:p>
    <w:p w14:paraId="6464EDDD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F06232F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Mengetahui,</w:t>
      </w:r>
    </w:p>
    <w:p w14:paraId="79808B20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3664EA6" w14:textId="7FFCF84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  <w:lang w:val="id-ID"/>
        </w:rPr>
        <w:t>Dekan</w:t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  <w:t xml:space="preserve">                 </w:t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</w:p>
    <w:p w14:paraId="16E4123F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69CA97E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31F1FDE" w14:textId="77777777" w:rsidR="0082326F" w:rsidRP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E3B3E17" w14:textId="51426CB5" w:rsid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  <w:r w:rsidRPr="0082326F">
        <w:rPr>
          <w:rFonts w:asciiTheme="majorHAnsi" w:hAnsiTheme="majorHAnsi" w:cstheme="majorHAnsi"/>
          <w:sz w:val="24"/>
          <w:szCs w:val="24"/>
        </w:rPr>
        <w:t>(…………………….…………………….)</w:t>
      </w:r>
      <w:r w:rsidRPr="0082326F">
        <w:rPr>
          <w:rFonts w:asciiTheme="majorHAnsi" w:hAnsiTheme="majorHAnsi" w:cstheme="majorHAnsi"/>
          <w:sz w:val="24"/>
          <w:szCs w:val="24"/>
        </w:rPr>
        <w:tab/>
      </w:r>
      <w:r w:rsidRPr="0082326F"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  <w:lang w:val="id-ID"/>
        </w:rPr>
        <w:t xml:space="preserve"> </w:t>
      </w:r>
      <w:r>
        <w:rPr>
          <w:rFonts w:asciiTheme="majorHAnsi" w:hAnsiTheme="majorHAnsi" w:cstheme="majorHAnsi"/>
          <w:sz w:val="24"/>
          <w:szCs w:val="24"/>
          <w:lang w:val="id-ID"/>
        </w:rPr>
        <w:tab/>
      </w:r>
      <w:r>
        <w:rPr>
          <w:rFonts w:asciiTheme="majorHAnsi" w:hAnsiTheme="majorHAnsi" w:cstheme="majorHAnsi"/>
          <w:sz w:val="24"/>
          <w:szCs w:val="24"/>
          <w:lang w:val="id-ID"/>
        </w:rPr>
        <w:tab/>
      </w:r>
      <w:r>
        <w:rPr>
          <w:rFonts w:asciiTheme="majorHAnsi" w:hAnsiTheme="majorHAnsi" w:cstheme="majorHAnsi"/>
          <w:sz w:val="24"/>
          <w:szCs w:val="24"/>
          <w:lang w:val="id-ID"/>
        </w:rPr>
        <w:tab/>
      </w:r>
    </w:p>
    <w:p w14:paraId="41CA01B3" w14:textId="77777777" w:rsid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DB007EA" w14:textId="77777777" w:rsidR="0082326F" w:rsidRDefault="0082326F" w:rsidP="00D07F0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52C9EAE" w14:textId="77777777" w:rsidR="0082326F" w:rsidRDefault="0082326F" w:rsidP="0082326F">
      <w:pPr>
        <w:rPr>
          <w:rFonts w:asciiTheme="majorHAnsi" w:hAnsiTheme="majorHAnsi" w:cstheme="majorHAnsi"/>
          <w:sz w:val="24"/>
          <w:szCs w:val="24"/>
        </w:rPr>
      </w:pPr>
    </w:p>
    <w:sectPr w:rsidR="0082326F" w:rsidSect="00F252D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8535D2" w14:textId="77777777" w:rsidR="00441272" w:rsidRDefault="00441272">
      <w:r>
        <w:separator/>
      </w:r>
    </w:p>
  </w:endnote>
  <w:endnote w:type="continuationSeparator" w:id="0">
    <w:p w14:paraId="3E384266" w14:textId="77777777" w:rsidR="00441272" w:rsidRDefault="00441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A46F8" w14:textId="77777777" w:rsidR="00F87F14" w:rsidRDefault="00505E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F1763" w14:textId="77777777" w:rsidR="00F87F14" w:rsidRDefault="00505E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2263C" w14:textId="77777777" w:rsidR="00F87F14" w:rsidRDefault="00505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6F530A" w14:textId="77777777" w:rsidR="00441272" w:rsidRDefault="00441272">
      <w:r>
        <w:separator/>
      </w:r>
    </w:p>
  </w:footnote>
  <w:footnote w:type="continuationSeparator" w:id="0">
    <w:p w14:paraId="7A547DF9" w14:textId="77777777" w:rsidR="00441272" w:rsidRDefault="00441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D3DA4" w14:textId="77777777" w:rsidR="00F87F14" w:rsidRDefault="00505E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2AE7" w14:textId="77777777" w:rsidR="00F87F14" w:rsidRDefault="00505E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D4966" w14:textId="77777777" w:rsidR="00F87F14" w:rsidRDefault="00505E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LU0sLQ0Njc0MTVR0lEKTi0uzszPAykwrAUAmGoOuSwAAAA="/>
  </w:docVars>
  <w:rsids>
    <w:rsidRoot w:val="00185AED"/>
    <w:rsid w:val="000C25BE"/>
    <w:rsid w:val="00141C01"/>
    <w:rsid w:val="00175F28"/>
    <w:rsid w:val="00185AED"/>
    <w:rsid w:val="001D0A8C"/>
    <w:rsid w:val="0023155A"/>
    <w:rsid w:val="00314607"/>
    <w:rsid w:val="00441272"/>
    <w:rsid w:val="004E11CB"/>
    <w:rsid w:val="00505EB3"/>
    <w:rsid w:val="00522D16"/>
    <w:rsid w:val="006620B5"/>
    <w:rsid w:val="007307CF"/>
    <w:rsid w:val="0082326F"/>
    <w:rsid w:val="00850E9A"/>
    <w:rsid w:val="00852B1B"/>
    <w:rsid w:val="00871EBE"/>
    <w:rsid w:val="0087762E"/>
    <w:rsid w:val="008A1F43"/>
    <w:rsid w:val="00970F10"/>
    <w:rsid w:val="009C7B63"/>
    <w:rsid w:val="00A73DE6"/>
    <w:rsid w:val="00A74916"/>
    <w:rsid w:val="00AF4604"/>
    <w:rsid w:val="00B44FC7"/>
    <w:rsid w:val="00B54EC1"/>
    <w:rsid w:val="00B63380"/>
    <w:rsid w:val="00BD7A8A"/>
    <w:rsid w:val="00BE4A3F"/>
    <w:rsid w:val="00C57CDC"/>
    <w:rsid w:val="00CD1296"/>
    <w:rsid w:val="00CD616D"/>
    <w:rsid w:val="00D07F07"/>
    <w:rsid w:val="00D82EFE"/>
    <w:rsid w:val="00EF08A0"/>
    <w:rsid w:val="00F25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87B2B"/>
  <w14:defaultImageDpi w14:val="32767"/>
  <w15:chartTrackingRefBased/>
  <w15:docId w15:val="{8E2C6FAF-64B9-7E47-9EC5-31F99B1B3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AED"/>
    <w:rPr>
      <w:rFonts w:ascii="Calibri" w:eastAsia="Calibri" w:hAnsi="Calibri" w:cs="Arial"/>
      <w:sz w:val="20"/>
      <w:szCs w:val="20"/>
      <w:lang w:val="en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59"/>
    <w:rsid w:val="00185AED"/>
    <w:rPr>
      <w:rFonts w:ascii="Calibri" w:eastAsia="Calibri" w:hAnsi="Calibri" w:cs="Arial"/>
      <w:sz w:val="20"/>
      <w:szCs w:val="20"/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KAR"/>
    <w:uiPriority w:val="99"/>
    <w:unhideWhenUsed/>
    <w:rsid w:val="00185AED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185AED"/>
    <w:rPr>
      <w:rFonts w:ascii="Calibri" w:eastAsia="Calibri" w:hAnsi="Calibri" w:cs="Arial"/>
      <w:sz w:val="20"/>
      <w:szCs w:val="20"/>
      <w:lang w:val="en-ID"/>
    </w:rPr>
  </w:style>
  <w:style w:type="paragraph" w:styleId="Footer">
    <w:name w:val="footer"/>
    <w:basedOn w:val="Normal"/>
    <w:link w:val="FooterKAR"/>
    <w:uiPriority w:val="99"/>
    <w:unhideWhenUsed/>
    <w:rsid w:val="00185AED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185AED"/>
    <w:rPr>
      <w:rFonts w:ascii="Calibri" w:eastAsia="Calibri" w:hAnsi="Calibri" w:cs="Arial"/>
      <w:sz w:val="20"/>
      <w:szCs w:val="20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ng t karunia</dc:creator>
  <cp:keywords/>
  <dc:description/>
  <cp:lastModifiedBy>Silvy Rahmawati</cp:lastModifiedBy>
  <cp:revision>2</cp:revision>
  <dcterms:created xsi:type="dcterms:W3CDTF">2021-02-16T04:06:00Z</dcterms:created>
  <dcterms:modified xsi:type="dcterms:W3CDTF">2021-02-16T04:06:00Z</dcterms:modified>
</cp:coreProperties>
</file>